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284616" w14:textId="77777777" w:rsidR="00C61D3A" w:rsidRDefault="00C61D3A" w:rsidP="00C61D3A">
      <w:pPr>
        <w:pStyle w:val="a3"/>
        <w:jc w:val="right"/>
        <w:rPr>
          <w:lang w:eastAsia="zh-CN"/>
        </w:rPr>
      </w:pPr>
      <w:r>
        <w:rPr>
          <w:lang w:eastAsia="zh-CN"/>
        </w:rPr>
        <w:t xml:space="preserve">Приложение № </w:t>
      </w:r>
      <w:r w:rsidR="00FF666B">
        <w:rPr>
          <w:lang w:eastAsia="zh-CN"/>
        </w:rPr>
        <w:t>4</w:t>
      </w:r>
      <w:r>
        <w:rPr>
          <w:lang w:eastAsia="zh-CN"/>
        </w:rPr>
        <w:t xml:space="preserve">                                       </w:t>
      </w:r>
    </w:p>
    <w:p w14:paraId="3F159CC0" w14:textId="77777777" w:rsidR="00C61D3A" w:rsidRDefault="00C61D3A" w:rsidP="00C61D3A">
      <w:pPr>
        <w:pStyle w:val="a3"/>
        <w:jc w:val="right"/>
        <w:rPr>
          <w:lang w:eastAsia="zh-CN"/>
        </w:rPr>
      </w:pPr>
      <w:r>
        <w:rPr>
          <w:lang w:eastAsia="zh-CN"/>
        </w:rPr>
        <w:t xml:space="preserve">   К приказу________№____</w:t>
      </w:r>
    </w:p>
    <w:p w14:paraId="3B2B34A9" w14:textId="77777777" w:rsidR="00C61D3A" w:rsidRDefault="00C61D3A" w:rsidP="00C61D3A">
      <w:pPr>
        <w:suppressAutoHyphens/>
        <w:jc w:val="center"/>
        <w:rPr>
          <w:sz w:val="28"/>
          <w:szCs w:val="28"/>
          <w:lang w:eastAsia="zh-CN"/>
        </w:rPr>
      </w:pPr>
    </w:p>
    <w:p w14:paraId="4150CF81" w14:textId="661836C2" w:rsidR="00C61D3A" w:rsidRPr="00F90710" w:rsidRDefault="00FB2AB0" w:rsidP="00C61D3A">
      <w:pPr>
        <w:suppressAutoHyphens/>
        <w:spacing w:after="240"/>
        <w:jc w:val="center"/>
        <w:rPr>
          <w:lang w:eastAsia="zh-CN"/>
        </w:rPr>
      </w:pPr>
      <w:r>
        <w:rPr>
          <w:sz w:val="28"/>
          <w:szCs w:val="28"/>
          <w:lang w:eastAsia="zh-CN"/>
        </w:rPr>
        <w:t>НАИМЕНОВАНИЕ ОРГАНЗАЦИИ</w:t>
      </w:r>
    </w:p>
    <w:p w14:paraId="54355710" w14:textId="77777777" w:rsidR="00C61D3A" w:rsidRDefault="00C61D3A" w:rsidP="00C61D3A"/>
    <w:p w14:paraId="1D59DA6E" w14:textId="77777777" w:rsidR="00C61D3A" w:rsidRDefault="00C61D3A" w:rsidP="00C61D3A"/>
    <w:p w14:paraId="1B1D6ABB" w14:textId="77777777" w:rsidR="00C61D3A" w:rsidRPr="00F90710" w:rsidRDefault="00C61D3A" w:rsidP="00C61D3A">
      <w:r>
        <w:t xml:space="preserve">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42"/>
        <w:gridCol w:w="4707"/>
      </w:tblGrid>
      <w:tr w:rsidR="00C61D3A" w14:paraId="1648E7F4" w14:textId="77777777" w:rsidTr="00422204">
        <w:tc>
          <w:tcPr>
            <w:tcW w:w="4744" w:type="dxa"/>
            <w:shd w:val="clear" w:color="auto" w:fill="auto"/>
          </w:tcPr>
          <w:p w14:paraId="52944752" w14:textId="77777777" w:rsidR="00C61D3A" w:rsidRPr="006D02B5" w:rsidRDefault="00C61D3A" w:rsidP="00422204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4744" w:type="dxa"/>
            <w:shd w:val="clear" w:color="auto" w:fill="auto"/>
          </w:tcPr>
          <w:p w14:paraId="1D810842" w14:textId="77777777" w:rsidR="00C61D3A" w:rsidRPr="006D02B5" w:rsidRDefault="00C61D3A" w:rsidP="00422204">
            <w:pPr>
              <w:jc w:val="right"/>
              <w:rPr>
                <w:rFonts w:eastAsia="Calibri"/>
              </w:rPr>
            </w:pPr>
            <w:r w:rsidRPr="006D02B5">
              <w:rPr>
                <w:rFonts w:eastAsia="Calibri"/>
              </w:rPr>
              <w:t>УТВЕРЖДАЮ</w:t>
            </w:r>
          </w:p>
          <w:p w14:paraId="7A267BED" w14:textId="61FFE31F" w:rsidR="00C61D3A" w:rsidRPr="006D02B5" w:rsidRDefault="00C61D3A" w:rsidP="00422204">
            <w:pPr>
              <w:jc w:val="right"/>
              <w:rPr>
                <w:rFonts w:eastAsia="Calibri"/>
              </w:rPr>
            </w:pPr>
            <w:r w:rsidRPr="006D02B5">
              <w:rPr>
                <w:rFonts w:eastAsia="Calibri"/>
              </w:rPr>
              <w:t xml:space="preserve">Директор </w:t>
            </w:r>
            <w:r w:rsidR="00FB2AB0">
              <w:rPr>
                <w:rFonts w:eastAsia="Calibri"/>
              </w:rPr>
              <w:t>________________________</w:t>
            </w:r>
          </w:p>
          <w:p w14:paraId="316D3CE4" w14:textId="3CEB0E49" w:rsidR="00C61D3A" w:rsidRPr="006D02B5" w:rsidRDefault="00C61D3A" w:rsidP="00422204">
            <w:pPr>
              <w:jc w:val="right"/>
              <w:rPr>
                <w:rFonts w:eastAsia="Calibri"/>
              </w:rPr>
            </w:pPr>
            <w:r w:rsidRPr="006D02B5">
              <w:rPr>
                <w:rFonts w:eastAsia="Calibri"/>
              </w:rPr>
              <w:t xml:space="preserve">__________ </w:t>
            </w:r>
          </w:p>
          <w:p w14:paraId="46C5D22A" w14:textId="3314B9E4" w:rsidR="00C61D3A" w:rsidRPr="006D02B5" w:rsidRDefault="00C61D3A" w:rsidP="00422204">
            <w:pPr>
              <w:jc w:val="right"/>
              <w:rPr>
                <w:rFonts w:eastAsia="Calibri"/>
              </w:rPr>
            </w:pPr>
            <w:r w:rsidRPr="006D02B5">
              <w:rPr>
                <w:rFonts w:eastAsia="Calibri"/>
              </w:rPr>
              <w:t>«____» _______ 20</w:t>
            </w:r>
            <w:r w:rsidR="00FB2AB0">
              <w:rPr>
                <w:rFonts w:eastAsia="Calibri"/>
              </w:rPr>
              <w:t>___</w:t>
            </w:r>
            <w:r w:rsidRPr="006D02B5">
              <w:rPr>
                <w:rFonts w:eastAsia="Calibri"/>
              </w:rPr>
              <w:t xml:space="preserve"> года</w:t>
            </w:r>
          </w:p>
          <w:p w14:paraId="2E1C7F35" w14:textId="77777777" w:rsidR="00C61D3A" w:rsidRPr="006D02B5" w:rsidRDefault="00C61D3A" w:rsidP="00422204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6D02B5">
              <w:rPr>
                <w:rFonts w:eastAsia="Calibri"/>
              </w:rPr>
              <w:t>Приказ №_____ от ______</w:t>
            </w:r>
          </w:p>
        </w:tc>
      </w:tr>
    </w:tbl>
    <w:p w14:paraId="05F72B00" w14:textId="77777777" w:rsidR="00C61D3A" w:rsidRDefault="00C61D3A" w:rsidP="00C61D3A"/>
    <w:p w14:paraId="76394AAE" w14:textId="77777777" w:rsidR="00C61D3A" w:rsidRDefault="00C61D3A" w:rsidP="00C61D3A"/>
    <w:p w14:paraId="0EF2F172" w14:textId="77777777" w:rsidR="00C61D3A" w:rsidRDefault="00C61D3A" w:rsidP="00C61D3A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Должностная инструкция </w:t>
      </w:r>
    </w:p>
    <w:p w14:paraId="19255C30" w14:textId="77777777" w:rsidR="00FF666B" w:rsidRDefault="00FF666B" w:rsidP="00C61D3A">
      <w:pPr>
        <w:jc w:val="center"/>
        <w:rPr>
          <w:b/>
          <w:sz w:val="32"/>
          <w:szCs w:val="32"/>
        </w:rPr>
      </w:pPr>
    </w:p>
    <w:p w14:paraId="494E52A3" w14:textId="77777777" w:rsidR="00C61D3A" w:rsidRDefault="006771AD" w:rsidP="00C61D3A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Д</w:t>
      </w:r>
      <w:r w:rsidR="00FF666B">
        <w:rPr>
          <w:b/>
          <w:sz w:val="32"/>
          <w:szCs w:val="32"/>
        </w:rPr>
        <w:t>окументоведа</w:t>
      </w:r>
    </w:p>
    <w:p w14:paraId="5CC50FB4" w14:textId="77777777" w:rsidR="00FF666B" w:rsidRDefault="00FF666B" w:rsidP="00C61D3A">
      <w:pPr>
        <w:jc w:val="center"/>
        <w:rPr>
          <w:b/>
          <w:sz w:val="32"/>
          <w:szCs w:val="32"/>
        </w:rPr>
      </w:pPr>
    </w:p>
    <w:p w14:paraId="0EF85A17" w14:textId="77777777" w:rsidR="00C61D3A" w:rsidRDefault="00C61D3A" w:rsidP="00C61D3A">
      <w:pPr>
        <w:jc w:val="center"/>
        <w:rPr>
          <w:b/>
          <w:sz w:val="36"/>
          <w:szCs w:val="32"/>
        </w:rPr>
      </w:pPr>
      <w:r w:rsidRPr="006D02B5">
        <w:rPr>
          <w:b/>
          <w:color w:val="000000"/>
        </w:rPr>
        <w:t>ЦЕНТРА СОДЕЙСТВИЯ ТРУДОУСТРОЙСТВУ ВЫПУСКНИКОВ И РАЗВИТИЯ КАРЬЕРЫ</w:t>
      </w:r>
    </w:p>
    <w:p w14:paraId="2884B87D" w14:textId="680EB2C7" w:rsidR="00C61D3A" w:rsidRPr="006D02B5" w:rsidRDefault="00FB2AB0" w:rsidP="00C61D3A">
      <w:pPr>
        <w:jc w:val="center"/>
        <w:rPr>
          <w:rStyle w:val="5"/>
          <w:rFonts w:eastAsia="Calibri"/>
          <w:bCs w:val="0"/>
          <w:sz w:val="28"/>
          <w:szCs w:val="28"/>
        </w:rPr>
      </w:pPr>
      <w:r>
        <w:rPr>
          <w:rStyle w:val="5"/>
          <w:rFonts w:eastAsia="Calibri"/>
        </w:rPr>
        <w:t>___________________________________________________________________________</w:t>
      </w:r>
    </w:p>
    <w:p w14:paraId="06A652A7" w14:textId="77777777" w:rsidR="00C61D3A" w:rsidRPr="006D02B5" w:rsidRDefault="00C61D3A" w:rsidP="00C61D3A">
      <w:pPr>
        <w:jc w:val="center"/>
        <w:rPr>
          <w:rStyle w:val="5"/>
          <w:rFonts w:eastAsia="Calibri"/>
          <w:b w:val="0"/>
          <w:bCs w:val="0"/>
        </w:rPr>
      </w:pPr>
    </w:p>
    <w:p w14:paraId="35BD8FD5" w14:textId="77777777" w:rsidR="00C61D3A" w:rsidRPr="006D02B5" w:rsidRDefault="00C61D3A" w:rsidP="00C61D3A">
      <w:pPr>
        <w:jc w:val="center"/>
        <w:rPr>
          <w:rStyle w:val="5"/>
          <w:rFonts w:eastAsia="Calibri"/>
          <w:b w:val="0"/>
          <w:bCs w:val="0"/>
        </w:rPr>
      </w:pPr>
    </w:p>
    <w:p w14:paraId="4443BCF0" w14:textId="77777777" w:rsidR="00C61D3A" w:rsidRPr="006D02B5" w:rsidRDefault="00C61D3A" w:rsidP="00C61D3A">
      <w:pPr>
        <w:jc w:val="center"/>
        <w:rPr>
          <w:rStyle w:val="5"/>
          <w:rFonts w:eastAsia="Calibri"/>
          <w:b w:val="0"/>
          <w:bCs w:val="0"/>
        </w:rPr>
      </w:pPr>
    </w:p>
    <w:p w14:paraId="75B425DD" w14:textId="77777777" w:rsidR="00C61D3A" w:rsidRPr="006D02B5" w:rsidRDefault="00C61D3A" w:rsidP="00C61D3A">
      <w:pPr>
        <w:jc w:val="center"/>
        <w:rPr>
          <w:rStyle w:val="5"/>
          <w:rFonts w:eastAsia="Calibri"/>
          <w:b w:val="0"/>
          <w:bCs w:val="0"/>
        </w:rPr>
      </w:pPr>
    </w:p>
    <w:p w14:paraId="1B1D97F5" w14:textId="77777777" w:rsidR="00C61D3A" w:rsidRPr="006D02B5" w:rsidRDefault="00C61D3A" w:rsidP="00C61D3A">
      <w:pPr>
        <w:jc w:val="center"/>
        <w:rPr>
          <w:rStyle w:val="5"/>
          <w:rFonts w:eastAsia="Calibri"/>
          <w:b w:val="0"/>
          <w:bCs w:val="0"/>
        </w:rPr>
      </w:pPr>
    </w:p>
    <w:p w14:paraId="595B5178" w14:textId="77777777" w:rsidR="00C61D3A" w:rsidRPr="006D02B5" w:rsidRDefault="00C61D3A" w:rsidP="00C61D3A">
      <w:pPr>
        <w:jc w:val="center"/>
        <w:rPr>
          <w:rStyle w:val="5"/>
          <w:rFonts w:eastAsia="Calibri"/>
          <w:b w:val="0"/>
          <w:bCs w:val="0"/>
        </w:rPr>
      </w:pPr>
    </w:p>
    <w:p w14:paraId="1F513CAA" w14:textId="77777777" w:rsidR="00C61D3A" w:rsidRPr="006D02B5" w:rsidRDefault="00C61D3A" w:rsidP="00C61D3A">
      <w:pPr>
        <w:jc w:val="center"/>
        <w:rPr>
          <w:rStyle w:val="5"/>
          <w:rFonts w:eastAsia="Calibri"/>
          <w:b w:val="0"/>
          <w:bCs w:val="0"/>
        </w:rPr>
      </w:pPr>
    </w:p>
    <w:p w14:paraId="0A9117F5" w14:textId="77777777" w:rsidR="00C61D3A" w:rsidRPr="006D02B5" w:rsidRDefault="00C61D3A" w:rsidP="00C61D3A">
      <w:pPr>
        <w:jc w:val="center"/>
        <w:rPr>
          <w:rStyle w:val="5"/>
          <w:rFonts w:eastAsia="Calibri"/>
          <w:b w:val="0"/>
          <w:bCs w:val="0"/>
        </w:rPr>
      </w:pPr>
    </w:p>
    <w:p w14:paraId="7B50CF71" w14:textId="77777777" w:rsidR="00C61D3A" w:rsidRPr="006D02B5" w:rsidRDefault="00C61D3A" w:rsidP="00C61D3A">
      <w:pPr>
        <w:jc w:val="center"/>
        <w:rPr>
          <w:rStyle w:val="5"/>
          <w:rFonts w:eastAsia="Calibri"/>
          <w:b w:val="0"/>
          <w:bCs w:val="0"/>
        </w:rPr>
      </w:pPr>
    </w:p>
    <w:p w14:paraId="66332027" w14:textId="77777777" w:rsidR="00C61D3A" w:rsidRPr="006D02B5" w:rsidRDefault="00C61D3A" w:rsidP="00C61D3A">
      <w:pPr>
        <w:jc w:val="center"/>
        <w:rPr>
          <w:rStyle w:val="5"/>
          <w:rFonts w:eastAsia="Calibri"/>
          <w:b w:val="0"/>
          <w:bCs w:val="0"/>
        </w:rPr>
      </w:pPr>
    </w:p>
    <w:p w14:paraId="52656CFB" w14:textId="77777777" w:rsidR="00C61D3A" w:rsidRPr="006D02B5" w:rsidRDefault="00C61D3A" w:rsidP="00C61D3A">
      <w:pPr>
        <w:jc w:val="center"/>
        <w:rPr>
          <w:rStyle w:val="5"/>
          <w:rFonts w:eastAsia="Calibri"/>
          <w:b w:val="0"/>
          <w:bCs w:val="0"/>
        </w:rPr>
      </w:pPr>
    </w:p>
    <w:p w14:paraId="1812B9D8" w14:textId="77777777" w:rsidR="00C61D3A" w:rsidRPr="006D02B5" w:rsidRDefault="00C61D3A" w:rsidP="00C61D3A">
      <w:pPr>
        <w:jc w:val="center"/>
        <w:rPr>
          <w:rStyle w:val="5"/>
          <w:rFonts w:eastAsia="Calibri"/>
          <w:b w:val="0"/>
          <w:bCs w:val="0"/>
        </w:rPr>
      </w:pPr>
    </w:p>
    <w:p w14:paraId="21705316" w14:textId="77777777" w:rsidR="00C61D3A" w:rsidRPr="006D02B5" w:rsidRDefault="00C61D3A" w:rsidP="00C61D3A">
      <w:pPr>
        <w:jc w:val="center"/>
        <w:rPr>
          <w:rStyle w:val="5"/>
          <w:rFonts w:eastAsia="Calibri"/>
          <w:b w:val="0"/>
          <w:bCs w:val="0"/>
        </w:rPr>
      </w:pPr>
    </w:p>
    <w:p w14:paraId="6D302EA2" w14:textId="77777777" w:rsidR="00C61D3A" w:rsidRPr="006D02B5" w:rsidRDefault="00C61D3A" w:rsidP="00C61D3A">
      <w:pPr>
        <w:jc w:val="center"/>
        <w:rPr>
          <w:rStyle w:val="5"/>
          <w:rFonts w:eastAsia="Calibri"/>
          <w:b w:val="0"/>
          <w:bCs w:val="0"/>
        </w:rPr>
      </w:pPr>
    </w:p>
    <w:p w14:paraId="6C79ED2B" w14:textId="77777777" w:rsidR="00C61D3A" w:rsidRPr="006D02B5" w:rsidRDefault="00C61D3A" w:rsidP="00C61D3A">
      <w:pPr>
        <w:jc w:val="center"/>
        <w:rPr>
          <w:rStyle w:val="5"/>
          <w:rFonts w:eastAsia="Calibri"/>
          <w:b w:val="0"/>
          <w:bCs w:val="0"/>
        </w:rPr>
      </w:pPr>
    </w:p>
    <w:p w14:paraId="1C8C6F41" w14:textId="77777777" w:rsidR="00C61D3A" w:rsidRPr="006D02B5" w:rsidRDefault="00C61D3A" w:rsidP="00C61D3A">
      <w:pPr>
        <w:jc w:val="center"/>
        <w:rPr>
          <w:rStyle w:val="5"/>
          <w:rFonts w:eastAsia="Calibri"/>
          <w:b w:val="0"/>
          <w:bCs w:val="0"/>
        </w:rPr>
      </w:pPr>
    </w:p>
    <w:p w14:paraId="5294C1FD" w14:textId="77777777" w:rsidR="00C61D3A" w:rsidRPr="006D02B5" w:rsidRDefault="00C61D3A" w:rsidP="00C61D3A">
      <w:pPr>
        <w:jc w:val="center"/>
        <w:rPr>
          <w:rStyle w:val="5"/>
          <w:rFonts w:eastAsia="Calibri"/>
          <w:b w:val="0"/>
          <w:bCs w:val="0"/>
        </w:rPr>
      </w:pPr>
    </w:p>
    <w:p w14:paraId="2FE2FBA6" w14:textId="16ED583C" w:rsidR="00C61D3A" w:rsidRDefault="00C61D3A" w:rsidP="00C61D3A">
      <w:pPr>
        <w:jc w:val="center"/>
        <w:rPr>
          <w:rStyle w:val="5"/>
          <w:rFonts w:eastAsia="Calibri"/>
          <w:b w:val="0"/>
          <w:bCs w:val="0"/>
        </w:rPr>
      </w:pPr>
    </w:p>
    <w:p w14:paraId="2A5EA467" w14:textId="0BD5DC83" w:rsidR="00FB2AB0" w:rsidRDefault="00FB2AB0" w:rsidP="00C61D3A">
      <w:pPr>
        <w:jc w:val="center"/>
        <w:rPr>
          <w:rStyle w:val="5"/>
          <w:rFonts w:eastAsia="Calibri"/>
          <w:b w:val="0"/>
          <w:bCs w:val="0"/>
        </w:rPr>
      </w:pPr>
    </w:p>
    <w:p w14:paraId="26793FF2" w14:textId="1496DCCA" w:rsidR="00FB2AB0" w:rsidRDefault="00FB2AB0" w:rsidP="00C61D3A">
      <w:pPr>
        <w:jc w:val="center"/>
        <w:rPr>
          <w:rStyle w:val="5"/>
          <w:rFonts w:eastAsia="Calibri"/>
          <w:b w:val="0"/>
          <w:bCs w:val="0"/>
        </w:rPr>
      </w:pPr>
    </w:p>
    <w:p w14:paraId="7AA0FBDC" w14:textId="0CEB15E5" w:rsidR="00FB2AB0" w:rsidRDefault="00FB2AB0" w:rsidP="00C61D3A">
      <w:pPr>
        <w:jc w:val="center"/>
        <w:rPr>
          <w:rStyle w:val="5"/>
          <w:rFonts w:eastAsia="Calibri"/>
          <w:b w:val="0"/>
          <w:bCs w:val="0"/>
        </w:rPr>
      </w:pPr>
    </w:p>
    <w:p w14:paraId="31B3A61E" w14:textId="53F8A204" w:rsidR="00FB2AB0" w:rsidRDefault="00FB2AB0" w:rsidP="00C61D3A">
      <w:pPr>
        <w:jc w:val="center"/>
        <w:rPr>
          <w:rStyle w:val="5"/>
          <w:rFonts w:eastAsia="Calibri"/>
          <w:b w:val="0"/>
          <w:bCs w:val="0"/>
        </w:rPr>
      </w:pPr>
    </w:p>
    <w:p w14:paraId="046C5A7C" w14:textId="4BD7F128" w:rsidR="00FB2AB0" w:rsidRDefault="00FB2AB0" w:rsidP="00C61D3A">
      <w:pPr>
        <w:jc w:val="center"/>
        <w:rPr>
          <w:rStyle w:val="5"/>
          <w:rFonts w:eastAsia="Calibri"/>
          <w:b w:val="0"/>
          <w:bCs w:val="0"/>
        </w:rPr>
      </w:pPr>
    </w:p>
    <w:p w14:paraId="364B6885" w14:textId="77777777" w:rsidR="00FB2AB0" w:rsidRPr="006D02B5" w:rsidRDefault="00FB2AB0" w:rsidP="00C61D3A">
      <w:pPr>
        <w:jc w:val="center"/>
        <w:rPr>
          <w:rStyle w:val="5"/>
          <w:rFonts w:eastAsia="Calibri"/>
          <w:b w:val="0"/>
          <w:bCs w:val="0"/>
        </w:rPr>
      </w:pPr>
    </w:p>
    <w:p w14:paraId="31DCE8FF" w14:textId="77777777" w:rsidR="00C61D3A" w:rsidRPr="006D02B5" w:rsidRDefault="00C61D3A" w:rsidP="00C61D3A">
      <w:pPr>
        <w:jc w:val="center"/>
        <w:rPr>
          <w:rStyle w:val="5"/>
          <w:rFonts w:eastAsia="Calibri"/>
          <w:b w:val="0"/>
          <w:bCs w:val="0"/>
        </w:rPr>
      </w:pPr>
    </w:p>
    <w:p w14:paraId="02E34260" w14:textId="3B08D34F" w:rsidR="00C61D3A" w:rsidRPr="006D02B5" w:rsidRDefault="00FB2AB0" w:rsidP="00C61D3A">
      <w:pPr>
        <w:jc w:val="center"/>
        <w:rPr>
          <w:rStyle w:val="5"/>
          <w:rFonts w:eastAsia="Calibri"/>
          <w:b w:val="0"/>
          <w:bCs w:val="0"/>
        </w:rPr>
      </w:pPr>
      <w:r>
        <w:rPr>
          <w:rStyle w:val="5"/>
          <w:rFonts w:eastAsia="Calibri"/>
        </w:rPr>
        <w:t>_____________</w:t>
      </w:r>
    </w:p>
    <w:p w14:paraId="63761824" w14:textId="77777777" w:rsidR="00C61D3A" w:rsidRDefault="00C61D3A" w:rsidP="00C61D3A">
      <w:pPr>
        <w:jc w:val="center"/>
        <w:rPr>
          <w:rStyle w:val="5"/>
          <w:rFonts w:eastAsia="Calibri"/>
        </w:rPr>
      </w:pPr>
      <w:r w:rsidRPr="006D02B5">
        <w:rPr>
          <w:rStyle w:val="5"/>
          <w:rFonts w:eastAsia="Calibri"/>
        </w:rPr>
        <w:t>2019</w:t>
      </w:r>
    </w:p>
    <w:p w14:paraId="448910EB" w14:textId="77777777" w:rsidR="003D5229" w:rsidRDefault="003D5229" w:rsidP="00C61D3A">
      <w:pPr>
        <w:jc w:val="center"/>
        <w:rPr>
          <w:rStyle w:val="5"/>
          <w:rFonts w:eastAsia="Calibri"/>
          <w:b w:val="0"/>
          <w:bCs w:val="0"/>
        </w:rPr>
      </w:pPr>
    </w:p>
    <w:p w14:paraId="595AF12B" w14:textId="77777777" w:rsidR="003D5229" w:rsidRDefault="003D5229" w:rsidP="00C61D3A">
      <w:pPr>
        <w:jc w:val="center"/>
        <w:rPr>
          <w:rStyle w:val="5"/>
          <w:rFonts w:eastAsia="Calibri"/>
          <w:b w:val="0"/>
          <w:bCs w:val="0"/>
        </w:rPr>
      </w:pPr>
    </w:p>
    <w:p w14:paraId="10E2EABF" w14:textId="77777777" w:rsidR="003D5229" w:rsidRDefault="003D5229" w:rsidP="00C61D3A">
      <w:pPr>
        <w:jc w:val="center"/>
        <w:rPr>
          <w:rStyle w:val="5"/>
          <w:rFonts w:eastAsia="Calibri"/>
          <w:b w:val="0"/>
          <w:bCs w:val="0"/>
        </w:rPr>
      </w:pPr>
    </w:p>
    <w:p w14:paraId="6C5458FB" w14:textId="77777777" w:rsidR="003D5229" w:rsidRDefault="003D5229" w:rsidP="00C61D3A">
      <w:pPr>
        <w:jc w:val="center"/>
        <w:rPr>
          <w:rStyle w:val="5"/>
          <w:rFonts w:eastAsia="Calibri"/>
          <w:b w:val="0"/>
          <w:bCs w:val="0"/>
        </w:rPr>
      </w:pPr>
    </w:p>
    <w:p w14:paraId="7AE68CD7" w14:textId="77777777" w:rsidR="003D5229" w:rsidRDefault="003D5229" w:rsidP="00C61D3A">
      <w:pPr>
        <w:jc w:val="center"/>
        <w:rPr>
          <w:rStyle w:val="5"/>
          <w:rFonts w:eastAsia="Calibri"/>
          <w:b w:val="0"/>
          <w:bCs w:val="0"/>
        </w:rPr>
      </w:pPr>
    </w:p>
    <w:p w14:paraId="79B61774" w14:textId="77777777" w:rsidR="003D5229" w:rsidRPr="006D02B5" w:rsidRDefault="003D5229" w:rsidP="00C61D3A">
      <w:pPr>
        <w:jc w:val="center"/>
        <w:rPr>
          <w:rStyle w:val="5"/>
          <w:rFonts w:eastAsia="Calibri"/>
          <w:b w:val="0"/>
          <w:bCs w:val="0"/>
        </w:rPr>
      </w:pPr>
    </w:p>
    <w:p w14:paraId="59AEA703" w14:textId="77777777" w:rsidR="003D5229" w:rsidRPr="003D5229" w:rsidRDefault="003D5229" w:rsidP="003D5229">
      <w:pPr>
        <w:pStyle w:val="Compact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3D5229">
        <w:rPr>
          <w:rFonts w:ascii="Times New Roman" w:hAnsi="Times New Roman" w:cs="Times New Roman"/>
          <w:sz w:val="28"/>
          <w:szCs w:val="28"/>
        </w:rPr>
        <w:t>Общие</w:t>
      </w:r>
      <w:proofErr w:type="spellEnd"/>
      <w:r w:rsidRPr="003D522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D5229">
        <w:rPr>
          <w:rFonts w:ascii="Times New Roman" w:hAnsi="Times New Roman" w:cs="Times New Roman"/>
          <w:sz w:val="28"/>
          <w:szCs w:val="28"/>
        </w:rPr>
        <w:t>положения</w:t>
      </w:r>
      <w:proofErr w:type="spellEnd"/>
    </w:p>
    <w:p w14:paraId="1C4A1142" w14:textId="77777777" w:rsidR="003D5229" w:rsidRPr="003D5229" w:rsidRDefault="003D5229" w:rsidP="003D5229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3D5229">
        <w:rPr>
          <w:rFonts w:ascii="Times New Roman" w:hAnsi="Times New Roman" w:cs="Times New Roman"/>
          <w:sz w:val="28"/>
          <w:szCs w:val="28"/>
          <w:lang w:val="ru-RU"/>
        </w:rPr>
        <w:t xml:space="preserve">1.1. Должность “Ведущий </w:t>
      </w:r>
      <w:r>
        <w:rPr>
          <w:rFonts w:ascii="Times New Roman" w:hAnsi="Times New Roman" w:cs="Times New Roman"/>
          <w:sz w:val="28"/>
          <w:szCs w:val="28"/>
          <w:lang w:val="ru-RU"/>
        </w:rPr>
        <w:t>д</w:t>
      </w:r>
      <w:r w:rsidRPr="003D5229">
        <w:rPr>
          <w:rFonts w:ascii="Times New Roman" w:hAnsi="Times New Roman" w:cs="Times New Roman"/>
          <w:sz w:val="28"/>
          <w:szCs w:val="28"/>
          <w:lang w:val="ru-RU"/>
        </w:rPr>
        <w:t>окументовед" относится к категории "Профессионалы".</w:t>
      </w:r>
    </w:p>
    <w:p w14:paraId="6084CB6B" w14:textId="77777777" w:rsidR="003D5229" w:rsidRPr="003D5229" w:rsidRDefault="003D5229" w:rsidP="003D5229">
      <w:pPr>
        <w:pStyle w:val="a4"/>
        <w:rPr>
          <w:rFonts w:ascii="Times New Roman" w:hAnsi="Times New Roman" w:cs="Times New Roman"/>
          <w:sz w:val="28"/>
          <w:szCs w:val="28"/>
          <w:lang w:val="ru-RU"/>
        </w:rPr>
      </w:pPr>
      <w:r w:rsidRPr="003D5229">
        <w:rPr>
          <w:rFonts w:ascii="Times New Roman" w:hAnsi="Times New Roman" w:cs="Times New Roman"/>
          <w:sz w:val="28"/>
          <w:szCs w:val="28"/>
          <w:lang w:val="ru-RU"/>
        </w:rPr>
        <w:t>1.2. Квалификационные требования - полное высшее образование соответствующего направления подготовки (магистр, специалист). Стаж работы по профессии - не менее 2 лет.</w:t>
      </w:r>
    </w:p>
    <w:p w14:paraId="617CBBC9" w14:textId="77777777" w:rsidR="003D5229" w:rsidRPr="003D5229" w:rsidRDefault="003D5229" w:rsidP="003D5229">
      <w:pPr>
        <w:pStyle w:val="a4"/>
        <w:rPr>
          <w:rFonts w:ascii="Times New Roman" w:hAnsi="Times New Roman" w:cs="Times New Roman"/>
          <w:sz w:val="28"/>
          <w:szCs w:val="28"/>
          <w:lang w:val="ru-RU"/>
        </w:rPr>
      </w:pPr>
      <w:r w:rsidRPr="003D5229">
        <w:rPr>
          <w:rFonts w:ascii="Times New Roman" w:hAnsi="Times New Roman" w:cs="Times New Roman"/>
          <w:sz w:val="28"/>
          <w:szCs w:val="28"/>
          <w:lang w:val="ru-RU"/>
        </w:rPr>
        <w:t>1.3. Знает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3D5229">
        <w:rPr>
          <w:rFonts w:ascii="Times New Roman" w:hAnsi="Times New Roman" w:cs="Times New Roman"/>
          <w:sz w:val="28"/>
          <w:szCs w:val="28"/>
          <w:lang w:val="ru-RU"/>
        </w:rPr>
        <w:t>и применяет в деятельности:</w:t>
      </w:r>
    </w:p>
    <w:p w14:paraId="093CE7CA" w14:textId="77777777" w:rsidR="003D5229" w:rsidRPr="003D5229" w:rsidRDefault="003D5229" w:rsidP="003D5229">
      <w:pPr>
        <w:numPr>
          <w:ilvl w:val="0"/>
          <w:numId w:val="2"/>
        </w:numPr>
        <w:spacing w:after="200"/>
        <w:rPr>
          <w:sz w:val="28"/>
          <w:szCs w:val="28"/>
        </w:rPr>
      </w:pPr>
      <w:r w:rsidRPr="003D5229">
        <w:rPr>
          <w:sz w:val="28"/>
          <w:szCs w:val="28"/>
        </w:rPr>
        <w:t>постановления, распоряжения, приказы, методические и другие руководящие материалы, нормативные документы документационного обеспечения управления;</w:t>
      </w:r>
    </w:p>
    <w:p w14:paraId="0094D4BA" w14:textId="77777777" w:rsidR="003D5229" w:rsidRPr="003D5229" w:rsidRDefault="003D5229" w:rsidP="003D5229">
      <w:pPr>
        <w:numPr>
          <w:ilvl w:val="0"/>
          <w:numId w:val="2"/>
        </w:numPr>
        <w:spacing w:after="200"/>
        <w:rPr>
          <w:sz w:val="28"/>
          <w:szCs w:val="28"/>
        </w:rPr>
      </w:pPr>
      <w:r w:rsidRPr="003D5229">
        <w:rPr>
          <w:sz w:val="28"/>
          <w:szCs w:val="28"/>
        </w:rPr>
        <w:t>порядок планирования, проектирования и технологию работы на базе организационной и вычислительной техники служб документационного обеспечения управления;</w:t>
      </w:r>
    </w:p>
    <w:p w14:paraId="68B19AB7" w14:textId="77777777" w:rsidR="003D5229" w:rsidRPr="003D5229" w:rsidRDefault="003D5229" w:rsidP="003D5229">
      <w:pPr>
        <w:numPr>
          <w:ilvl w:val="0"/>
          <w:numId w:val="2"/>
        </w:numPr>
        <w:spacing w:after="200"/>
        <w:rPr>
          <w:sz w:val="28"/>
          <w:szCs w:val="28"/>
        </w:rPr>
      </w:pPr>
      <w:r w:rsidRPr="003D5229">
        <w:rPr>
          <w:sz w:val="28"/>
          <w:szCs w:val="28"/>
        </w:rPr>
        <w:t>методы разработки их оптимальных структур;</w:t>
      </w:r>
    </w:p>
    <w:p w14:paraId="008952B3" w14:textId="77777777" w:rsidR="003D5229" w:rsidRPr="003D5229" w:rsidRDefault="003D5229" w:rsidP="003D5229">
      <w:pPr>
        <w:numPr>
          <w:ilvl w:val="0"/>
          <w:numId w:val="2"/>
        </w:numPr>
        <w:spacing w:after="200"/>
        <w:rPr>
          <w:sz w:val="28"/>
          <w:szCs w:val="28"/>
        </w:rPr>
      </w:pPr>
      <w:r w:rsidRPr="003D5229">
        <w:rPr>
          <w:sz w:val="28"/>
          <w:szCs w:val="28"/>
        </w:rPr>
        <w:t>методы исследования, анализа, проектирования и развития документационных систем, стандарты на унифицированные системы документации;</w:t>
      </w:r>
    </w:p>
    <w:p w14:paraId="2F365167" w14:textId="77777777" w:rsidR="003D5229" w:rsidRPr="003D5229" w:rsidRDefault="003D5229" w:rsidP="003D5229">
      <w:pPr>
        <w:numPr>
          <w:ilvl w:val="0"/>
          <w:numId w:val="2"/>
        </w:numPr>
        <w:spacing w:after="200"/>
        <w:rPr>
          <w:sz w:val="28"/>
          <w:szCs w:val="28"/>
        </w:rPr>
      </w:pPr>
      <w:r w:rsidRPr="003D5229">
        <w:rPr>
          <w:sz w:val="28"/>
          <w:szCs w:val="28"/>
        </w:rPr>
        <w:t>порядок оформления, классификации, хранения, экспертизы ценности документов;</w:t>
      </w:r>
    </w:p>
    <w:p w14:paraId="51DDB4FC" w14:textId="77777777" w:rsidR="003D5229" w:rsidRPr="003D5229" w:rsidRDefault="003D5229" w:rsidP="003D5229">
      <w:pPr>
        <w:numPr>
          <w:ilvl w:val="0"/>
          <w:numId w:val="2"/>
        </w:numPr>
        <w:spacing w:after="200"/>
        <w:rPr>
          <w:sz w:val="28"/>
          <w:szCs w:val="28"/>
        </w:rPr>
      </w:pPr>
      <w:r w:rsidRPr="003D5229">
        <w:rPr>
          <w:sz w:val="28"/>
          <w:szCs w:val="28"/>
        </w:rPr>
        <w:t>организацию архивного дела;</w:t>
      </w:r>
    </w:p>
    <w:p w14:paraId="41750159" w14:textId="77777777" w:rsidR="003D5229" w:rsidRPr="003D5229" w:rsidRDefault="003D5229" w:rsidP="003D5229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3D5229">
        <w:rPr>
          <w:rFonts w:ascii="Times New Roman" w:hAnsi="Times New Roman" w:cs="Times New Roman"/>
          <w:sz w:val="28"/>
          <w:szCs w:val="28"/>
          <w:lang w:val="ru-RU"/>
        </w:rPr>
        <w:t>нормативные и методические документы по проектированию и эксплуатации автоматизированных информационных систем управления;</w:t>
      </w:r>
    </w:p>
    <w:p w14:paraId="40C194BD" w14:textId="77777777" w:rsidR="003D5229" w:rsidRPr="003D5229" w:rsidRDefault="003D5229" w:rsidP="003D5229">
      <w:pPr>
        <w:numPr>
          <w:ilvl w:val="0"/>
          <w:numId w:val="2"/>
        </w:numPr>
        <w:spacing w:after="200"/>
        <w:rPr>
          <w:sz w:val="28"/>
          <w:szCs w:val="28"/>
        </w:rPr>
      </w:pPr>
      <w:r w:rsidRPr="003D5229">
        <w:rPr>
          <w:sz w:val="28"/>
          <w:szCs w:val="28"/>
        </w:rPr>
        <w:t>основы программирования, методы проектирования и актуализации баз и банков данных;</w:t>
      </w:r>
    </w:p>
    <w:p w14:paraId="5D73F598" w14:textId="77777777" w:rsidR="003D5229" w:rsidRPr="003D5229" w:rsidRDefault="003D5229" w:rsidP="003D5229">
      <w:pPr>
        <w:numPr>
          <w:ilvl w:val="0"/>
          <w:numId w:val="2"/>
        </w:numPr>
        <w:spacing w:after="200"/>
        <w:rPr>
          <w:sz w:val="28"/>
          <w:szCs w:val="28"/>
        </w:rPr>
      </w:pPr>
      <w:r w:rsidRPr="003D5229">
        <w:rPr>
          <w:sz w:val="28"/>
          <w:szCs w:val="28"/>
        </w:rPr>
        <w:t>основы управления, эргономики, социальной психологии, социологии, трудового законодательства;</w:t>
      </w:r>
    </w:p>
    <w:p w14:paraId="44A1A761" w14:textId="77777777" w:rsidR="003D5229" w:rsidRPr="003D5229" w:rsidRDefault="003D5229" w:rsidP="003D5229">
      <w:pPr>
        <w:numPr>
          <w:ilvl w:val="0"/>
          <w:numId w:val="2"/>
        </w:numPr>
        <w:spacing w:after="200"/>
        <w:rPr>
          <w:sz w:val="28"/>
          <w:szCs w:val="28"/>
        </w:rPr>
      </w:pPr>
      <w:proofErr w:type="spellStart"/>
      <w:r w:rsidRPr="003D5229">
        <w:rPr>
          <w:sz w:val="28"/>
          <w:szCs w:val="28"/>
        </w:rPr>
        <w:t>документообразования</w:t>
      </w:r>
      <w:proofErr w:type="spellEnd"/>
      <w:r w:rsidRPr="003D5229">
        <w:rPr>
          <w:sz w:val="28"/>
          <w:szCs w:val="28"/>
        </w:rPr>
        <w:t>;</w:t>
      </w:r>
    </w:p>
    <w:p w14:paraId="089F01F1" w14:textId="77777777" w:rsidR="003D5229" w:rsidRPr="003D5229" w:rsidRDefault="003D5229" w:rsidP="003D5229">
      <w:pPr>
        <w:numPr>
          <w:ilvl w:val="0"/>
          <w:numId w:val="2"/>
        </w:numPr>
        <w:spacing w:after="200"/>
        <w:rPr>
          <w:sz w:val="28"/>
          <w:szCs w:val="28"/>
        </w:rPr>
      </w:pPr>
      <w:r w:rsidRPr="003D5229">
        <w:rPr>
          <w:sz w:val="28"/>
          <w:szCs w:val="28"/>
        </w:rPr>
        <w:t>организацию государственных учреждений и общественных организаций,</w:t>
      </w:r>
    </w:p>
    <w:p w14:paraId="571A3BE3" w14:textId="77777777" w:rsidR="003D5229" w:rsidRPr="003D5229" w:rsidRDefault="003D5229" w:rsidP="003D5229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3D5229">
        <w:rPr>
          <w:rFonts w:ascii="Times New Roman" w:hAnsi="Times New Roman" w:cs="Times New Roman"/>
          <w:sz w:val="28"/>
          <w:szCs w:val="28"/>
          <w:lang w:val="ru-RU"/>
        </w:rPr>
        <w:t>экономические и правовые аспекты их деятельности; - отечественный и мировой опыт в сфере документационного обеспечения управления.</w:t>
      </w:r>
    </w:p>
    <w:p w14:paraId="24785C4B" w14:textId="317D1845" w:rsidR="003D5229" w:rsidRPr="003D5229" w:rsidRDefault="003D5229" w:rsidP="003D5229">
      <w:pPr>
        <w:pStyle w:val="a4"/>
        <w:rPr>
          <w:rFonts w:ascii="Times New Roman" w:hAnsi="Times New Roman" w:cs="Times New Roman"/>
          <w:sz w:val="28"/>
          <w:szCs w:val="28"/>
          <w:lang w:val="ru-RU"/>
        </w:rPr>
      </w:pPr>
      <w:r w:rsidRPr="003D5229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1.4. Ведущий документовед назначается на должность и освобождается от должности приказом директора </w:t>
      </w:r>
      <w:r w:rsidR="00FB2AB0">
        <w:rPr>
          <w:rFonts w:ascii="Times New Roman" w:hAnsi="Times New Roman" w:cs="Times New Roman"/>
          <w:sz w:val="28"/>
          <w:szCs w:val="28"/>
          <w:lang w:val="ru-RU"/>
        </w:rPr>
        <w:t>____________________</w:t>
      </w:r>
      <w:r w:rsidRPr="003D5229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38796125" w14:textId="77777777" w:rsidR="003D5229" w:rsidRDefault="003D5229" w:rsidP="003D5229">
      <w:pPr>
        <w:pStyle w:val="a4"/>
        <w:rPr>
          <w:rFonts w:ascii="Times New Roman" w:hAnsi="Times New Roman" w:cs="Times New Roman"/>
          <w:sz w:val="28"/>
          <w:szCs w:val="28"/>
          <w:lang w:val="ru-RU"/>
        </w:rPr>
      </w:pPr>
      <w:r w:rsidRPr="003D5229">
        <w:rPr>
          <w:rFonts w:ascii="Times New Roman" w:hAnsi="Times New Roman" w:cs="Times New Roman"/>
          <w:sz w:val="28"/>
          <w:szCs w:val="28"/>
          <w:lang w:val="ru-RU"/>
        </w:rPr>
        <w:t xml:space="preserve">1.5. Ведущий документовед подчиняется непосредственно </w:t>
      </w:r>
      <w:r>
        <w:rPr>
          <w:rFonts w:ascii="Times New Roman" w:hAnsi="Times New Roman" w:cs="Times New Roman"/>
          <w:sz w:val="28"/>
          <w:szCs w:val="28"/>
          <w:lang w:val="ru-RU"/>
        </w:rPr>
        <w:t>руководителю Центра содействию трудоустройства выпускников и развития карьеры.</w:t>
      </w:r>
    </w:p>
    <w:p w14:paraId="23908F40" w14:textId="77777777" w:rsidR="003D5229" w:rsidRPr="003D5229" w:rsidRDefault="003D5229" w:rsidP="003D5229">
      <w:pPr>
        <w:pStyle w:val="a4"/>
        <w:rPr>
          <w:rFonts w:ascii="Times New Roman" w:hAnsi="Times New Roman" w:cs="Times New Roman"/>
          <w:sz w:val="28"/>
          <w:szCs w:val="28"/>
          <w:lang w:val="ru-RU"/>
        </w:rPr>
      </w:pPr>
      <w:r w:rsidRPr="003D5229">
        <w:rPr>
          <w:rFonts w:ascii="Times New Roman" w:hAnsi="Times New Roman" w:cs="Times New Roman"/>
          <w:sz w:val="28"/>
          <w:szCs w:val="28"/>
          <w:lang w:val="ru-RU"/>
        </w:rPr>
        <w:t>1.6. Ведущий документовед во время отсутствия, замещается лицом, назначенным в установленном порядке, которое приобретает соответствующие права и несет ответственность за надлежащее выполнение возложенных на него обязанностей.</w:t>
      </w:r>
    </w:p>
    <w:p w14:paraId="7BD456AC" w14:textId="77777777" w:rsidR="003D5229" w:rsidRPr="003D5229" w:rsidRDefault="003D5229" w:rsidP="003D5229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3D5229">
        <w:rPr>
          <w:rFonts w:ascii="Times New Roman" w:hAnsi="Times New Roman" w:cs="Times New Roman"/>
          <w:sz w:val="28"/>
          <w:szCs w:val="28"/>
        </w:rPr>
        <w:t>Должностные</w:t>
      </w:r>
      <w:proofErr w:type="spellEnd"/>
      <w:r w:rsidRPr="003D522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D5229">
        <w:rPr>
          <w:rFonts w:ascii="Times New Roman" w:hAnsi="Times New Roman" w:cs="Times New Roman"/>
          <w:sz w:val="28"/>
          <w:szCs w:val="28"/>
        </w:rPr>
        <w:t>обязанности</w:t>
      </w:r>
      <w:proofErr w:type="spellEnd"/>
    </w:p>
    <w:p w14:paraId="1C0E0F2E" w14:textId="77777777" w:rsidR="003D5229" w:rsidRPr="003D5229" w:rsidRDefault="003D5229" w:rsidP="003D5229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3D5229">
        <w:rPr>
          <w:rFonts w:ascii="Times New Roman" w:hAnsi="Times New Roman" w:cs="Times New Roman"/>
          <w:sz w:val="28"/>
          <w:szCs w:val="28"/>
          <w:lang w:val="ru-RU"/>
        </w:rPr>
        <w:t>2.1. Разрабатывает и внедряет технологические процессы работы с документами с использованием организационной и вычислительной техники. Ведет учет, контроль исполнения, оперативное сохранение, справочные работы.</w:t>
      </w:r>
    </w:p>
    <w:p w14:paraId="62691394" w14:textId="77777777" w:rsidR="003D5229" w:rsidRPr="003D5229" w:rsidRDefault="003D5229" w:rsidP="003D5229">
      <w:pPr>
        <w:pStyle w:val="a4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.2 Принимает участие в планировании, организации и совершенствованию деятельности службы документационного обеспечения управления.</w:t>
      </w:r>
    </w:p>
    <w:p w14:paraId="7420F39F" w14:textId="77777777" w:rsidR="003D5229" w:rsidRPr="003D5229" w:rsidRDefault="003D5229" w:rsidP="003D5229">
      <w:pPr>
        <w:pStyle w:val="a4"/>
        <w:rPr>
          <w:rFonts w:ascii="Times New Roman" w:hAnsi="Times New Roman" w:cs="Times New Roman"/>
          <w:sz w:val="28"/>
          <w:szCs w:val="28"/>
          <w:lang w:val="ru-RU"/>
        </w:rPr>
      </w:pPr>
      <w:r w:rsidRPr="003D5229">
        <w:rPr>
          <w:rFonts w:ascii="Times New Roman" w:hAnsi="Times New Roman" w:cs="Times New Roman"/>
          <w:sz w:val="28"/>
          <w:szCs w:val="28"/>
          <w:lang w:val="ru-RU"/>
        </w:rPr>
        <w:t>2.3. Осуществляет контроль за состоянием делопроизводства в структурных подразделениях.</w:t>
      </w:r>
    </w:p>
    <w:p w14:paraId="2F2F1951" w14:textId="77777777" w:rsidR="003D5229" w:rsidRPr="003D5229" w:rsidRDefault="003D5229" w:rsidP="003D5229">
      <w:pPr>
        <w:pStyle w:val="a4"/>
        <w:rPr>
          <w:rFonts w:ascii="Times New Roman" w:hAnsi="Times New Roman" w:cs="Times New Roman"/>
          <w:sz w:val="28"/>
          <w:szCs w:val="28"/>
          <w:lang w:val="ru-RU"/>
        </w:rPr>
      </w:pPr>
      <w:r w:rsidRPr="003D5229">
        <w:rPr>
          <w:rFonts w:ascii="Times New Roman" w:hAnsi="Times New Roman" w:cs="Times New Roman"/>
          <w:sz w:val="28"/>
          <w:szCs w:val="28"/>
          <w:lang w:val="ru-RU"/>
        </w:rPr>
        <w:t>2.4. Готовит предложения по обеспечению эргономических условий труда, рационализации рабочих мест работников службы документационного обеспечения управления.</w:t>
      </w:r>
    </w:p>
    <w:p w14:paraId="3CEB0A53" w14:textId="77777777" w:rsidR="003D5229" w:rsidRPr="003D5229" w:rsidRDefault="003D5229" w:rsidP="003D5229">
      <w:pPr>
        <w:pStyle w:val="a4"/>
        <w:rPr>
          <w:rFonts w:ascii="Times New Roman" w:hAnsi="Times New Roman" w:cs="Times New Roman"/>
          <w:sz w:val="28"/>
          <w:szCs w:val="28"/>
          <w:lang w:val="ru-RU"/>
        </w:rPr>
      </w:pPr>
      <w:r w:rsidRPr="003D5229">
        <w:rPr>
          <w:rFonts w:ascii="Times New Roman" w:hAnsi="Times New Roman" w:cs="Times New Roman"/>
          <w:sz w:val="28"/>
          <w:szCs w:val="28"/>
          <w:lang w:val="ru-RU"/>
        </w:rPr>
        <w:t>2.5</w: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3D522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Р</w:t>
      </w:r>
      <w:r w:rsidRPr="003D5229">
        <w:rPr>
          <w:rFonts w:ascii="Times New Roman" w:hAnsi="Times New Roman" w:cs="Times New Roman"/>
          <w:sz w:val="28"/>
          <w:szCs w:val="28"/>
          <w:lang w:val="ru-RU"/>
        </w:rPr>
        <w:t>азрабатывает унифицированные системы документации и табели документов различного назначения и уровня управления, классификаторы документной информации.</w:t>
      </w:r>
    </w:p>
    <w:p w14:paraId="1FF7DA16" w14:textId="77777777" w:rsidR="003D5229" w:rsidRPr="003D5229" w:rsidRDefault="003D5229" w:rsidP="003D5229">
      <w:pPr>
        <w:pStyle w:val="a4"/>
        <w:rPr>
          <w:rFonts w:ascii="Times New Roman" w:hAnsi="Times New Roman" w:cs="Times New Roman"/>
          <w:sz w:val="28"/>
          <w:szCs w:val="28"/>
          <w:lang w:val="ru-RU"/>
        </w:rPr>
      </w:pPr>
      <w:r w:rsidRPr="003D5229">
        <w:rPr>
          <w:rFonts w:ascii="Times New Roman" w:hAnsi="Times New Roman" w:cs="Times New Roman"/>
          <w:sz w:val="28"/>
          <w:szCs w:val="28"/>
          <w:lang w:val="ru-RU"/>
        </w:rPr>
        <w:t>2.6. Организует внедрение, ведение, в том числе автоматизированное, развитие системы документации, классификаторы документной информации.</w:t>
      </w:r>
    </w:p>
    <w:p w14:paraId="02763FDC" w14:textId="77777777" w:rsidR="003D5229" w:rsidRPr="003D5229" w:rsidRDefault="003D5229" w:rsidP="003D5229">
      <w:pPr>
        <w:pStyle w:val="a4"/>
        <w:rPr>
          <w:rFonts w:ascii="Times New Roman" w:hAnsi="Times New Roman" w:cs="Times New Roman"/>
          <w:sz w:val="28"/>
          <w:szCs w:val="28"/>
          <w:lang w:val="ru-RU"/>
        </w:rPr>
      </w:pPr>
      <w:r w:rsidRPr="003D5229">
        <w:rPr>
          <w:rFonts w:ascii="Times New Roman" w:hAnsi="Times New Roman" w:cs="Times New Roman"/>
          <w:sz w:val="28"/>
          <w:szCs w:val="28"/>
          <w:lang w:val="ru-RU"/>
        </w:rPr>
        <w:t>2.7. Принимает меры по упорядочению состава документов и информационных показателей, сокращению их количества и оптимизации документопотоков.</w:t>
      </w:r>
    </w:p>
    <w:p w14:paraId="0D7C8170" w14:textId="77777777" w:rsidR="003D5229" w:rsidRPr="003D5229" w:rsidRDefault="003D5229" w:rsidP="003D5229">
      <w:pPr>
        <w:pStyle w:val="a4"/>
        <w:rPr>
          <w:rFonts w:ascii="Times New Roman" w:hAnsi="Times New Roman" w:cs="Times New Roman"/>
          <w:sz w:val="28"/>
          <w:szCs w:val="28"/>
          <w:lang w:val="ru-RU"/>
        </w:rPr>
      </w:pPr>
      <w:r w:rsidRPr="003D5229">
        <w:rPr>
          <w:rFonts w:ascii="Times New Roman" w:hAnsi="Times New Roman" w:cs="Times New Roman"/>
          <w:sz w:val="28"/>
          <w:szCs w:val="28"/>
          <w:lang w:val="ru-RU"/>
        </w:rPr>
        <w:t>2.8. Принимает участие в отборе документов, которые передаются на государственное хранение, организации текущего хранения и экспертизе научной и практической ценности документов.</w:t>
      </w:r>
    </w:p>
    <w:p w14:paraId="7C7E6719" w14:textId="77777777" w:rsidR="003D5229" w:rsidRPr="003D5229" w:rsidRDefault="003D5229" w:rsidP="003D5229">
      <w:pPr>
        <w:pStyle w:val="a4"/>
        <w:rPr>
          <w:rFonts w:ascii="Times New Roman" w:hAnsi="Times New Roman" w:cs="Times New Roman"/>
          <w:sz w:val="28"/>
          <w:szCs w:val="28"/>
          <w:lang w:val="ru-RU"/>
        </w:rPr>
      </w:pPr>
      <w:r w:rsidRPr="003D5229">
        <w:rPr>
          <w:rFonts w:ascii="Times New Roman" w:hAnsi="Times New Roman" w:cs="Times New Roman"/>
          <w:sz w:val="28"/>
          <w:szCs w:val="28"/>
          <w:lang w:val="ru-RU"/>
        </w:rPr>
        <w:t>2.9. Принимает участие в постановке задач, проектировании, эксплуатации и совершенствовании, в части информационного обеспечения автоматизированных информационных систем и систем управления, а также новых информационных технологий, в том числе на электронных носителях, которые базируются на применении вычислительной и микропроцессорной техники, проектировании и актуализации баз банков данных.</w:t>
      </w:r>
    </w:p>
    <w:p w14:paraId="184630E1" w14:textId="77777777" w:rsidR="003D5229" w:rsidRPr="003D5229" w:rsidRDefault="003D5229" w:rsidP="003D5229">
      <w:pPr>
        <w:pStyle w:val="a4"/>
        <w:rPr>
          <w:rFonts w:ascii="Times New Roman" w:hAnsi="Times New Roman" w:cs="Times New Roman"/>
          <w:sz w:val="28"/>
          <w:szCs w:val="28"/>
          <w:lang w:val="ru-RU"/>
        </w:rPr>
      </w:pPr>
      <w:r w:rsidRPr="003D5229">
        <w:rPr>
          <w:rFonts w:ascii="Times New Roman" w:hAnsi="Times New Roman" w:cs="Times New Roman"/>
          <w:sz w:val="28"/>
          <w:szCs w:val="28"/>
          <w:lang w:val="ru-RU"/>
        </w:rPr>
        <w:lastRenderedPageBreak/>
        <w:t>2.10. Изучает и обобщает передовой отечественный и мировой опыт в сфере документационного обеспечения. управления, разрабатывает нормативно- методические материалы документационного обеспечения.</w:t>
      </w:r>
    </w:p>
    <w:p w14:paraId="57CDF8E2" w14:textId="77777777" w:rsidR="003D5229" w:rsidRPr="003D5229" w:rsidRDefault="003D5229" w:rsidP="003D5229">
      <w:pPr>
        <w:pStyle w:val="a4"/>
        <w:rPr>
          <w:rFonts w:ascii="Times New Roman" w:hAnsi="Times New Roman" w:cs="Times New Roman"/>
          <w:sz w:val="28"/>
          <w:szCs w:val="28"/>
          <w:lang w:val="ru-RU"/>
        </w:rPr>
      </w:pPr>
      <w:r w:rsidRPr="003D5229">
        <w:rPr>
          <w:rFonts w:ascii="Times New Roman" w:hAnsi="Times New Roman" w:cs="Times New Roman"/>
          <w:sz w:val="28"/>
          <w:szCs w:val="28"/>
          <w:lang w:val="ru-RU"/>
        </w:rPr>
        <w:t>2.11. Участвует в работе по подбору, расстановке и повышению квалификации кадров службы документационного обеспечения управления.</w:t>
      </w:r>
    </w:p>
    <w:p w14:paraId="13D1EB71" w14:textId="77777777" w:rsidR="003D5229" w:rsidRPr="003D5229" w:rsidRDefault="003D5229" w:rsidP="003D5229">
      <w:pPr>
        <w:pStyle w:val="a4"/>
        <w:rPr>
          <w:rFonts w:ascii="Times New Roman" w:hAnsi="Times New Roman" w:cs="Times New Roman"/>
          <w:sz w:val="28"/>
          <w:szCs w:val="28"/>
          <w:lang w:val="ru-RU"/>
        </w:rPr>
      </w:pPr>
      <w:r w:rsidRPr="003D5229">
        <w:rPr>
          <w:rFonts w:ascii="Times New Roman" w:hAnsi="Times New Roman" w:cs="Times New Roman"/>
          <w:sz w:val="28"/>
          <w:szCs w:val="28"/>
          <w:lang w:val="ru-RU"/>
        </w:rPr>
        <w:t>2.12. Знает, понимает и применяет действующие нормативные документы, касающиеся его деятельности.</w:t>
      </w:r>
    </w:p>
    <w:p w14:paraId="774212C2" w14:textId="77777777" w:rsidR="003D5229" w:rsidRPr="003D5229" w:rsidRDefault="003D5229" w:rsidP="003D5229">
      <w:pPr>
        <w:pStyle w:val="a4"/>
        <w:rPr>
          <w:rFonts w:ascii="Times New Roman" w:hAnsi="Times New Roman" w:cs="Times New Roman"/>
          <w:sz w:val="28"/>
          <w:szCs w:val="28"/>
          <w:lang w:val="ru-RU"/>
        </w:rPr>
      </w:pPr>
      <w:r w:rsidRPr="003D5229">
        <w:rPr>
          <w:rFonts w:ascii="Times New Roman" w:hAnsi="Times New Roman" w:cs="Times New Roman"/>
          <w:sz w:val="28"/>
          <w:szCs w:val="28"/>
          <w:lang w:val="ru-RU"/>
        </w:rPr>
        <w:t>2.13. Знает и выполняет требования нормативных актов об охране труда и окружающей среды, соблюдает нормы, методы и приемы безопасного выполнения работ.</w:t>
      </w:r>
    </w:p>
    <w:p w14:paraId="3CD68BF8" w14:textId="77777777" w:rsidR="003D5229" w:rsidRPr="003D5229" w:rsidRDefault="003D5229" w:rsidP="003D5229">
      <w:pPr>
        <w:pStyle w:val="a4"/>
        <w:rPr>
          <w:rFonts w:ascii="Times New Roman" w:hAnsi="Times New Roman" w:cs="Times New Roman"/>
          <w:sz w:val="28"/>
          <w:szCs w:val="28"/>
          <w:lang w:val="ru-RU"/>
        </w:rPr>
      </w:pPr>
      <w:r w:rsidRPr="003D5229">
        <w:rPr>
          <w:rFonts w:ascii="Times New Roman" w:hAnsi="Times New Roman" w:cs="Times New Roman"/>
          <w:sz w:val="28"/>
          <w:szCs w:val="28"/>
          <w:lang w:val="ru-RU"/>
        </w:rPr>
        <w:t>2.14. Соблюдает требования Гражданского кодекса РФ и антикоррупционного законодательства в части противодействия коррупции, трудовую и исполнительскую дисциплину, правила внутреннего распорядка.</w:t>
      </w:r>
    </w:p>
    <w:p w14:paraId="0DC48DBA" w14:textId="77777777" w:rsidR="003D5229" w:rsidRPr="003D5229" w:rsidRDefault="003D5229" w:rsidP="003D5229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3D5229">
        <w:rPr>
          <w:rFonts w:ascii="Times New Roman" w:hAnsi="Times New Roman" w:cs="Times New Roman"/>
          <w:sz w:val="28"/>
          <w:szCs w:val="28"/>
        </w:rPr>
        <w:t>Права</w:t>
      </w:r>
      <w:proofErr w:type="spellEnd"/>
    </w:p>
    <w:p w14:paraId="487DC9DF" w14:textId="77777777" w:rsidR="003D5229" w:rsidRPr="003D5229" w:rsidRDefault="003D5229" w:rsidP="003D5229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3D5229">
        <w:rPr>
          <w:rFonts w:ascii="Times New Roman" w:hAnsi="Times New Roman" w:cs="Times New Roman"/>
          <w:sz w:val="28"/>
          <w:szCs w:val="28"/>
        </w:rPr>
        <w:t xml:space="preserve">3.1. </w:t>
      </w:r>
      <w:proofErr w:type="spellStart"/>
      <w:r w:rsidRPr="003D5229">
        <w:rPr>
          <w:rFonts w:ascii="Times New Roman" w:hAnsi="Times New Roman" w:cs="Times New Roman"/>
          <w:sz w:val="28"/>
          <w:szCs w:val="28"/>
        </w:rPr>
        <w:t>Ведущий</w:t>
      </w:r>
      <w:proofErr w:type="spellEnd"/>
      <w:r w:rsidRPr="003D522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D5229">
        <w:rPr>
          <w:rFonts w:ascii="Times New Roman" w:hAnsi="Times New Roman" w:cs="Times New Roman"/>
          <w:sz w:val="28"/>
          <w:szCs w:val="28"/>
        </w:rPr>
        <w:t>документовед</w:t>
      </w:r>
      <w:proofErr w:type="spellEnd"/>
      <w:r w:rsidRPr="003D522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D5229">
        <w:rPr>
          <w:rFonts w:ascii="Times New Roman" w:hAnsi="Times New Roman" w:cs="Times New Roman"/>
          <w:sz w:val="28"/>
          <w:szCs w:val="28"/>
        </w:rPr>
        <w:t>имеет</w:t>
      </w:r>
      <w:proofErr w:type="spellEnd"/>
      <w:r w:rsidRPr="003D522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D5229">
        <w:rPr>
          <w:rFonts w:ascii="Times New Roman" w:hAnsi="Times New Roman" w:cs="Times New Roman"/>
          <w:sz w:val="28"/>
          <w:szCs w:val="28"/>
        </w:rPr>
        <w:t>право</w:t>
      </w:r>
      <w:proofErr w:type="spellEnd"/>
      <w:r w:rsidRPr="003D5229">
        <w:rPr>
          <w:rFonts w:ascii="Times New Roman" w:hAnsi="Times New Roman" w:cs="Times New Roman"/>
          <w:sz w:val="28"/>
          <w:szCs w:val="28"/>
        </w:rPr>
        <w:t>:</w:t>
      </w:r>
    </w:p>
    <w:p w14:paraId="1CB65DC9" w14:textId="77777777" w:rsidR="003D5229" w:rsidRPr="003D5229" w:rsidRDefault="003D5229" w:rsidP="003D5229">
      <w:pPr>
        <w:numPr>
          <w:ilvl w:val="0"/>
          <w:numId w:val="2"/>
        </w:numPr>
        <w:spacing w:after="200"/>
        <w:rPr>
          <w:sz w:val="28"/>
          <w:szCs w:val="28"/>
        </w:rPr>
      </w:pPr>
      <w:r w:rsidRPr="003D5229">
        <w:rPr>
          <w:sz w:val="28"/>
          <w:szCs w:val="28"/>
        </w:rPr>
        <w:t>предпринимать действия для предотвращения и устранения случаев любых нарушений или несоответствий;</w:t>
      </w:r>
    </w:p>
    <w:p w14:paraId="1B389F78" w14:textId="77777777" w:rsidR="003D5229" w:rsidRPr="003D5229" w:rsidRDefault="003D5229" w:rsidP="003D5229">
      <w:pPr>
        <w:numPr>
          <w:ilvl w:val="0"/>
          <w:numId w:val="2"/>
        </w:numPr>
        <w:spacing w:after="200"/>
        <w:rPr>
          <w:sz w:val="28"/>
          <w:szCs w:val="28"/>
        </w:rPr>
      </w:pPr>
      <w:r w:rsidRPr="003D5229">
        <w:rPr>
          <w:sz w:val="28"/>
          <w:szCs w:val="28"/>
        </w:rPr>
        <w:t>получать все предусмотренные законодательством социальные гарантии;</w:t>
      </w:r>
    </w:p>
    <w:p w14:paraId="664A81F4" w14:textId="77777777" w:rsidR="003D5229" w:rsidRPr="003D5229" w:rsidRDefault="003D5229" w:rsidP="003D5229">
      <w:pPr>
        <w:numPr>
          <w:ilvl w:val="0"/>
          <w:numId w:val="2"/>
        </w:numPr>
        <w:spacing w:after="200"/>
        <w:rPr>
          <w:sz w:val="28"/>
          <w:szCs w:val="28"/>
        </w:rPr>
      </w:pPr>
      <w:r w:rsidRPr="003D5229">
        <w:rPr>
          <w:sz w:val="28"/>
          <w:szCs w:val="28"/>
        </w:rPr>
        <w:t>требовать оказание содействия в исполнении своих должностных обязанностей и осуществлении прав;</w:t>
      </w:r>
    </w:p>
    <w:p w14:paraId="536852CB" w14:textId="77777777" w:rsidR="003D5229" w:rsidRDefault="003D5229" w:rsidP="003D5229">
      <w:pPr>
        <w:numPr>
          <w:ilvl w:val="0"/>
          <w:numId w:val="2"/>
        </w:numPr>
        <w:spacing w:after="200"/>
        <w:rPr>
          <w:sz w:val="28"/>
          <w:szCs w:val="28"/>
        </w:rPr>
      </w:pPr>
      <w:r w:rsidRPr="003D5229">
        <w:rPr>
          <w:sz w:val="28"/>
          <w:szCs w:val="28"/>
        </w:rPr>
        <w:t>требовать создание организационно-технических условий, необходимых для исполнения должностных обязанностей и предоставление необходимого оборудования и инвентаря;</w:t>
      </w:r>
    </w:p>
    <w:p w14:paraId="643D17D3" w14:textId="77777777" w:rsidR="003D5229" w:rsidRPr="003D5229" w:rsidRDefault="003D5229" w:rsidP="003D5229">
      <w:pPr>
        <w:numPr>
          <w:ilvl w:val="0"/>
          <w:numId w:val="2"/>
        </w:numPr>
        <w:spacing w:after="200"/>
        <w:rPr>
          <w:sz w:val="28"/>
          <w:szCs w:val="28"/>
        </w:rPr>
      </w:pPr>
      <w:r w:rsidRPr="003D5229">
        <w:rPr>
          <w:sz w:val="28"/>
          <w:szCs w:val="28"/>
        </w:rPr>
        <w:t>знакомиться с проектами документов, касающихся его деятельности; запрашивать и получать документы, материалы и информацию</w:t>
      </w:r>
      <w:r>
        <w:rPr>
          <w:sz w:val="28"/>
          <w:szCs w:val="28"/>
        </w:rPr>
        <w:t xml:space="preserve"> </w:t>
      </w:r>
      <w:r w:rsidRPr="003D5229">
        <w:rPr>
          <w:sz w:val="28"/>
          <w:szCs w:val="28"/>
        </w:rPr>
        <w:t>необходимые для выполнения своих должностных обязанностей  распоряжений руководства;</w:t>
      </w:r>
    </w:p>
    <w:p w14:paraId="16C7F0F1" w14:textId="77777777" w:rsidR="003D5229" w:rsidRPr="003D5229" w:rsidRDefault="003D5229" w:rsidP="003D5229">
      <w:pPr>
        <w:numPr>
          <w:ilvl w:val="0"/>
          <w:numId w:val="2"/>
        </w:numPr>
        <w:spacing w:after="200"/>
        <w:rPr>
          <w:sz w:val="28"/>
          <w:szCs w:val="28"/>
        </w:rPr>
      </w:pPr>
      <w:r w:rsidRPr="003D5229">
        <w:rPr>
          <w:sz w:val="28"/>
          <w:szCs w:val="28"/>
        </w:rPr>
        <w:t>повышать свою профессиональную квалификацию;</w:t>
      </w:r>
    </w:p>
    <w:p w14:paraId="0F7307A0" w14:textId="77777777" w:rsidR="003D5229" w:rsidRPr="003D5229" w:rsidRDefault="003D5229" w:rsidP="003D5229">
      <w:pPr>
        <w:numPr>
          <w:ilvl w:val="0"/>
          <w:numId w:val="2"/>
        </w:numPr>
        <w:spacing w:after="200"/>
        <w:rPr>
          <w:sz w:val="28"/>
          <w:szCs w:val="28"/>
        </w:rPr>
      </w:pPr>
      <w:r w:rsidRPr="003D5229">
        <w:rPr>
          <w:sz w:val="28"/>
          <w:szCs w:val="28"/>
        </w:rPr>
        <w:t>сообщать обо всех выявленных в процессе своей деятельност</w:t>
      </w:r>
      <w:r>
        <w:rPr>
          <w:sz w:val="28"/>
          <w:szCs w:val="28"/>
        </w:rPr>
        <w:t xml:space="preserve">и </w:t>
      </w:r>
      <w:r w:rsidRPr="003D5229">
        <w:rPr>
          <w:sz w:val="28"/>
          <w:szCs w:val="28"/>
        </w:rPr>
        <w:t>нарушениях и несоответствиях и вносить предложения по их устранению;</w:t>
      </w:r>
    </w:p>
    <w:p w14:paraId="4AF82FD5" w14:textId="77777777" w:rsidR="003D5229" w:rsidRDefault="003D5229" w:rsidP="003D5229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3D5229">
        <w:rPr>
          <w:rFonts w:ascii="Times New Roman" w:hAnsi="Times New Roman" w:cs="Times New Roman"/>
          <w:sz w:val="28"/>
          <w:szCs w:val="28"/>
          <w:lang w:val="ru-RU"/>
        </w:rPr>
        <w:t>ознакамливаться</w:t>
      </w:r>
      <w:proofErr w:type="spellEnd"/>
      <w:r w:rsidRPr="003D5229">
        <w:rPr>
          <w:rFonts w:ascii="Times New Roman" w:hAnsi="Times New Roman" w:cs="Times New Roman"/>
          <w:sz w:val="28"/>
          <w:szCs w:val="28"/>
          <w:lang w:val="ru-RU"/>
        </w:rPr>
        <w:t xml:space="preserve"> с документами, определяющими права и обязанности по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3D5229">
        <w:rPr>
          <w:rFonts w:ascii="Times New Roman" w:hAnsi="Times New Roman" w:cs="Times New Roman"/>
          <w:sz w:val="28"/>
          <w:szCs w:val="28"/>
          <w:lang w:val="ru-RU"/>
        </w:rPr>
        <w:t>занимаемой должности, критерии оценки качества исполнения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3D5229">
        <w:rPr>
          <w:rFonts w:ascii="Times New Roman" w:hAnsi="Times New Roman" w:cs="Times New Roman"/>
          <w:sz w:val="28"/>
          <w:szCs w:val="28"/>
          <w:lang w:val="ru-RU"/>
        </w:rPr>
        <w:t>должностных обязанностей.</w:t>
      </w:r>
    </w:p>
    <w:p w14:paraId="2E4FECC0" w14:textId="77777777" w:rsidR="003D5229" w:rsidRPr="003D5229" w:rsidRDefault="003D5229" w:rsidP="003D5229">
      <w:pPr>
        <w:pStyle w:val="Compact"/>
        <w:ind w:left="480"/>
        <w:rPr>
          <w:rFonts w:ascii="Times New Roman" w:hAnsi="Times New Roman" w:cs="Times New Roman"/>
          <w:sz w:val="28"/>
          <w:szCs w:val="28"/>
          <w:lang w:val="ru-RU"/>
        </w:rPr>
      </w:pPr>
    </w:p>
    <w:p w14:paraId="4B3A4A94" w14:textId="77777777" w:rsidR="003D5229" w:rsidRPr="003D5229" w:rsidRDefault="003D5229" w:rsidP="003D5229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3D5229">
        <w:rPr>
          <w:rFonts w:ascii="Times New Roman" w:hAnsi="Times New Roman" w:cs="Times New Roman"/>
          <w:sz w:val="28"/>
          <w:szCs w:val="28"/>
        </w:rPr>
        <w:t>Ответственность</w:t>
      </w:r>
      <w:proofErr w:type="spellEnd"/>
    </w:p>
    <w:p w14:paraId="164BFEE3" w14:textId="77777777" w:rsidR="003D5229" w:rsidRPr="003D5229" w:rsidRDefault="003D5229" w:rsidP="003D5229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3D5229">
        <w:rPr>
          <w:rFonts w:ascii="Times New Roman" w:hAnsi="Times New Roman" w:cs="Times New Roman"/>
          <w:sz w:val="28"/>
          <w:szCs w:val="28"/>
          <w:lang w:val="ru-RU"/>
        </w:rPr>
        <w:lastRenderedPageBreak/>
        <w:t>4.1. Ведущий документовед несет ответственность за:</w:t>
      </w:r>
    </w:p>
    <w:p w14:paraId="7C7E0C40" w14:textId="77777777" w:rsidR="003D5229" w:rsidRPr="003D5229" w:rsidRDefault="003D5229" w:rsidP="003D5229">
      <w:pPr>
        <w:numPr>
          <w:ilvl w:val="0"/>
          <w:numId w:val="2"/>
        </w:numPr>
        <w:spacing w:after="200"/>
        <w:rPr>
          <w:sz w:val="28"/>
          <w:szCs w:val="28"/>
        </w:rPr>
      </w:pPr>
      <w:r w:rsidRPr="003D5229">
        <w:rPr>
          <w:sz w:val="28"/>
          <w:szCs w:val="28"/>
        </w:rPr>
        <w:t>невыполнение или несвоевременное выполнение возложенных настоящей должностной инструкцией обязанностей и (или) неиспользование предоставленных прав;</w:t>
      </w:r>
    </w:p>
    <w:p w14:paraId="0AA8DF86" w14:textId="77777777" w:rsidR="003D5229" w:rsidRPr="003D5229" w:rsidRDefault="003D5229" w:rsidP="003D5229">
      <w:pPr>
        <w:numPr>
          <w:ilvl w:val="0"/>
          <w:numId w:val="2"/>
        </w:numPr>
        <w:spacing w:after="200"/>
        <w:rPr>
          <w:sz w:val="28"/>
          <w:szCs w:val="28"/>
        </w:rPr>
      </w:pPr>
      <w:r w:rsidRPr="003D5229">
        <w:rPr>
          <w:sz w:val="28"/>
          <w:szCs w:val="28"/>
        </w:rPr>
        <w:t>несоблюдение правил внутреннего трудового распорядка, охраны труда, техники безопасности, производственной санитарии и противопожарной защиты;</w:t>
      </w:r>
    </w:p>
    <w:p w14:paraId="0B93DD4B" w14:textId="77777777" w:rsidR="003D5229" w:rsidRPr="003D5229" w:rsidRDefault="003D5229" w:rsidP="003D5229">
      <w:pPr>
        <w:numPr>
          <w:ilvl w:val="0"/>
          <w:numId w:val="2"/>
        </w:numPr>
        <w:spacing w:after="200"/>
        <w:rPr>
          <w:sz w:val="28"/>
          <w:szCs w:val="28"/>
        </w:rPr>
      </w:pPr>
      <w:r w:rsidRPr="003D5229">
        <w:rPr>
          <w:sz w:val="28"/>
          <w:szCs w:val="28"/>
        </w:rPr>
        <w:t>разглашение информации об организации (предприятии/учреждении), относящейся к коммерческой тайне;</w:t>
      </w:r>
    </w:p>
    <w:p w14:paraId="429D2FE8" w14:textId="77777777" w:rsidR="003D5229" w:rsidRPr="003D5229" w:rsidRDefault="003D5229" w:rsidP="003D5229">
      <w:pPr>
        <w:numPr>
          <w:ilvl w:val="0"/>
          <w:numId w:val="2"/>
        </w:numPr>
        <w:spacing w:after="200"/>
        <w:rPr>
          <w:sz w:val="28"/>
          <w:szCs w:val="28"/>
        </w:rPr>
      </w:pPr>
      <w:r>
        <w:rPr>
          <w:sz w:val="28"/>
          <w:szCs w:val="28"/>
        </w:rPr>
        <w:t>н</w:t>
      </w:r>
      <w:r w:rsidRPr="003D5229">
        <w:rPr>
          <w:sz w:val="28"/>
          <w:szCs w:val="28"/>
        </w:rPr>
        <w:t>еисполнение или ненадлежащее исполнение требований внутренних</w:t>
      </w:r>
      <w:r>
        <w:rPr>
          <w:sz w:val="28"/>
          <w:szCs w:val="28"/>
        </w:rPr>
        <w:t xml:space="preserve"> </w:t>
      </w:r>
      <w:r w:rsidRPr="003D5229">
        <w:rPr>
          <w:sz w:val="28"/>
          <w:szCs w:val="28"/>
        </w:rPr>
        <w:t>распоряжений руководства;</w:t>
      </w:r>
    </w:p>
    <w:p w14:paraId="2343B0D3" w14:textId="77777777" w:rsidR="003D5229" w:rsidRPr="003D5229" w:rsidRDefault="003D5229" w:rsidP="003D5229">
      <w:pPr>
        <w:numPr>
          <w:ilvl w:val="0"/>
          <w:numId w:val="2"/>
        </w:numPr>
        <w:spacing w:after="200"/>
        <w:rPr>
          <w:sz w:val="28"/>
          <w:szCs w:val="28"/>
        </w:rPr>
      </w:pPr>
      <w:r w:rsidRPr="003D5229">
        <w:rPr>
          <w:sz w:val="28"/>
          <w:szCs w:val="28"/>
        </w:rPr>
        <w:t>правонарушения, совершенные в процессе своей деятельности, в пределах, установленных действующим административным, уголовным и гражданским законодательством;</w:t>
      </w:r>
    </w:p>
    <w:p w14:paraId="76E34473" w14:textId="1A35364C" w:rsidR="003D5229" w:rsidRPr="003D5229" w:rsidRDefault="003D5229" w:rsidP="003D5229">
      <w:pPr>
        <w:numPr>
          <w:ilvl w:val="0"/>
          <w:numId w:val="2"/>
        </w:numPr>
        <w:spacing w:after="200"/>
        <w:rPr>
          <w:sz w:val="28"/>
          <w:szCs w:val="28"/>
        </w:rPr>
      </w:pPr>
      <w:r w:rsidRPr="003D5229">
        <w:rPr>
          <w:sz w:val="28"/>
          <w:szCs w:val="28"/>
        </w:rPr>
        <w:t xml:space="preserve">причинение материального ущерба </w:t>
      </w:r>
      <w:r w:rsidR="00FB2AB0">
        <w:rPr>
          <w:sz w:val="28"/>
          <w:szCs w:val="28"/>
        </w:rPr>
        <w:t>____________________</w:t>
      </w:r>
      <w:r w:rsidRPr="003D5229">
        <w:rPr>
          <w:sz w:val="28"/>
          <w:szCs w:val="28"/>
        </w:rPr>
        <w:t xml:space="preserve"> в пределах, установленных действующим административным, уголовным и гражданским законодательством;</w:t>
      </w:r>
    </w:p>
    <w:p w14:paraId="07C5D9A8" w14:textId="77777777" w:rsidR="003D5229" w:rsidRPr="003D5229" w:rsidRDefault="003D5229" w:rsidP="003D5229">
      <w:pPr>
        <w:numPr>
          <w:ilvl w:val="0"/>
          <w:numId w:val="2"/>
        </w:numPr>
        <w:spacing w:after="200"/>
        <w:rPr>
          <w:sz w:val="28"/>
          <w:szCs w:val="28"/>
        </w:rPr>
      </w:pPr>
      <w:r w:rsidRPr="003D5229">
        <w:rPr>
          <w:sz w:val="28"/>
          <w:szCs w:val="28"/>
        </w:rPr>
        <w:t>неправомерное использование предоставленных служебных полномочий, а также использование их в личных целях.</w:t>
      </w:r>
    </w:p>
    <w:p w14:paraId="4C3BA878" w14:textId="77777777" w:rsidR="003D5229" w:rsidRPr="003D5229" w:rsidRDefault="003D5229" w:rsidP="003D5229">
      <w:pPr>
        <w:pStyle w:val="a4"/>
        <w:rPr>
          <w:rFonts w:ascii="Times New Roman" w:hAnsi="Times New Roman" w:cs="Times New Roman"/>
          <w:sz w:val="28"/>
          <w:szCs w:val="28"/>
          <w:lang w:val="ru-RU"/>
        </w:rPr>
      </w:pPr>
    </w:p>
    <w:p w14:paraId="27BAE467" w14:textId="77777777" w:rsidR="003813D7" w:rsidRPr="003D5229" w:rsidRDefault="003813D7">
      <w:pPr>
        <w:rPr>
          <w:sz w:val="28"/>
          <w:szCs w:val="28"/>
        </w:rPr>
      </w:pPr>
    </w:p>
    <w:sectPr w:rsidR="003813D7" w:rsidRPr="003D5229" w:rsidSect="003D5229">
      <w:pgSz w:w="11900" w:h="16840"/>
      <w:pgMar w:top="1092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598552D"/>
    <w:multiLevelType w:val="multilevel"/>
    <w:tmpl w:val="4B58DE8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1184B79"/>
    <w:multiLevelType w:val="multilevel"/>
    <w:tmpl w:val="BD8C37A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4BB9B13"/>
    <w:multiLevelType w:val="multilevel"/>
    <w:tmpl w:val="A05689E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5AA37142"/>
    <w:multiLevelType w:val="multilevel"/>
    <w:tmpl w:val="4334990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7DA6B909"/>
    <w:multiLevelType w:val="multilevel"/>
    <w:tmpl w:val="A2F0719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4"/>
  </w:num>
  <w:num w:numId="3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61D3A"/>
    <w:rsid w:val="003813D7"/>
    <w:rsid w:val="003D5229"/>
    <w:rsid w:val="006771AD"/>
    <w:rsid w:val="00944900"/>
    <w:rsid w:val="00C61D3A"/>
    <w:rsid w:val="00D07EA9"/>
    <w:rsid w:val="00FB2AB0"/>
    <w:rsid w:val="00FF66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6CD3DB"/>
  <w15:chartTrackingRefBased/>
  <w15:docId w15:val="{6AD0AAD0-AF9E-FD4F-B617-2A4C41804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61D3A"/>
    <w:rPr>
      <w:rFonts w:ascii="Times New Roman" w:eastAsia="Times New Roman" w:hAnsi="Times New Roman" w:cs="Times New Roman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5">
    <w:name w:val="Основной текст (5)"/>
    <w:rsid w:val="00C61D3A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ru-RU" w:eastAsia="ru-RU" w:bidi="ru-RU"/>
    </w:rPr>
  </w:style>
  <w:style w:type="paragraph" w:styleId="a3">
    <w:name w:val="No Spacing"/>
    <w:uiPriority w:val="1"/>
    <w:qFormat/>
    <w:rsid w:val="00C61D3A"/>
    <w:rPr>
      <w:rFonts w:ascii="Times New Roman" w:eastAsia="Times New Roman" w:hAnsi="Times New Roman" w:cs="Times New Roman"/>
      <w:lang w:eastAsia="ru-RU"/>
    </w:rPr>
  </w:style>
  <w:style w:type="paragraph" w:styleId="a4">
    <w:name w:val="Body Text"/>
    <w:basedOn w:val="a"/>
    <w:link w:val="a5"/>
    <w:qFormat/>
    <w:rsid w:val="003D5229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a5">
    <w:name w:val="Основной текст Знак"/>
    <w:basedOn w:val="a0"/>
    <w:link w:val="a4"/>
    <w:rsid w:val="003D5229"/>
    <w:rPr>
      <w:lang w:val="en-US"/>
    </w:rPr>
  </w:style>
  <w:style w:type="paragraph" w:customStyle="1" w:styleId="FirstParagraph">
    <w:name w:val="First Paragraph"/>
    <w:basedOn w:val="a4"/>
    <w:next w:val="a4"/>
    <w:qFormat/>
    <w:rsid w:val="003D5229"/>
  </w:style>
  <w:style w:type="paragraph" w:customStyle="1" w:styleId="Compact">
    <w:name w:val="Compact"/>
    <w:basedOn w:val="a4"/>
    <w:qFormat/>
    <w:rsid w:val="003D5229"/>
    <w:pPr>
      <w:spacing w:before="36" w:after="36"/>
    </w:pPr>
  </w:style>
  <w:style w:type="paragraph" w:styleId="a6">
    <w:name w:val="Block Text"/>
    <w:basedOn w:val="a4"/>
    <w:next w:val="a4"/>
    <w:uiPriority w:val="9"/>
    <w:unhideWhenUsed/>
    <w:qFormat/>
    <w:rsid w:val="003D5229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999</Words>
  <Characters>5698</Characters>
  <Application>Microsoft Office Word</Application>
  <DocSecurity>0</DocSecurity>
  <Lines>47</Lines>
  <Paragraphs>13</Paragraphs>
  <ScaleCrop>false</ScaleCrop>
  <Company/>
  <LinksUpToDate>false</LinksUpToDate>
  <CharactersWithSpaces>6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Константин Подоляк</cp:lastModifiedBy>
  <cp:revision>2</cp:revision>
  <dcterms:created xsi:type="dcterms:W3CDTF">2020-06-03T17:49:00Z</dcterms:created>
  <dcterms:modified xsi:type="dcterms:W3CDTF">2020-06-03T17:49:00Z</dcterms:modified>
</cp:coreProperties>
</file>